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1C74D" w14:textId="77777777" w:rsidR="00166B2C" w:rsidRPr="00166B2C" w:rsidRDefault="00166B2C" w:rsidP="00166B2C">
      <w:pPr>
        <w:pStyle w:val="Default"/>
        <w:jc w:val="center"/>
        <w:rPr>
          <w:b/>
        </w:rPr>
      </w:pPr>
      <w:r w:rsidRPr="00166B2C">
        <w:rPr>
          <w:b/>
        </w:rPr>
        <w:t>ANEXO I</w:t>
      </w:r>
    </w:p>
    <w:p w14:paraId="0C57C18C" w14:textId="0B05CF20" w:rsidR="00166B2C" w:rsidRDefault="00815F59" w:rsidP="00815F59">
      <w:pPr>
        <w:pStyle w:val="Default"/>
        <w:tabs>
          <w:tab w:val="left" w:pos="1920"/>
        </w:tabs>
        <w:rPr>
          <w:b/>
        </w:rPr>
      </w:pPr>
      <w:r>
        <w:rPr>
          <w:b/>
        </w:rPr>
        <w:tab/>
      </w:r>
    </w:p>
    <w:p w14:paraId="083F9A0E" w14:textId="10934287" w:rsidR="00815F59" w:rsidRDefault="00815F59" w:rsidP="00166B2C">
      <w:pPr>
        <w:pStyle w:val="Default"/>
        <w:jc w:val="center"/>
        <w:rPr>
          <w:b/>
        </w:rPr>
      </w:pPr>
    </w:p>
    <w:p w14:paraId="7C6BEE96" w14:textId="77777777" w:rsidR="00D23C33" w:rsidRPr="00166B2C" w:rsidRDefault="00D23C33" w:rsidP="00166B2C">
      <w:pPr>
        <w:pStyle w:val="Default"/>
        <w:jc w:val="center"/>
        <w:rPr>
          <w:b/>
        </w:rPr>
      </w:pPr>
    </w:p>
    <w:p w14:paraId="1DA8D2FB" w14:textId="77777777" w:rsidR="00166B2C" w:rsidRPr="00166B2C" w:rsidRDefault="00166B2C" w:rsidP="00166B2C">
      <w:pPr>
        <w:pStyle w:val="Default"/>
        <w:jc w:val="center"/>
        <w:rPr>
          <w:b/>
        </w:rPr>
      </w:pPr>
      <w:r w:rsidRPr="00166B2C">
        <w:rPr>
          <w:b/>
        </w:rPr>
        <w:t>FICHA DE INSCRIÇÃO</w:t>
      </w:r>
    </w:p>
    <w:p w14:paraId="70B2A6B8" w14:textId="77777777" w:rsidR="00166B2C" w:rsidRPr="00166B2C" w:rsidRDefault="00166B2C" w:rsidP="00166B2C">
      <w:pPr>
        <w:pStyle w:val="Default"/>
        <w:jc w:val="center"/>
        <w:rPr>
          <w:b/>
        </w:rPr>
      </w:pPr>
    </w:p>
    <w:p w14:paraId="10B2E240" w14:textId="1788119C" w:rsidR="00166B2C" w:rsidRPr="00166B2C" w:rsidRDefault="00166B2C" w:rsidP="00815F59">
      <w:pPr>
        <w:pStyle w:val="Default"/>
        <w:spacing w:after="240"/>
        <w:jc w:val="both"/>
      </w:pPr>
      <w:r w:rsidRPr="00166B2C">
        <w:t xml:space="preserve">Declaro que a proposta por mim submetida terá sua propriedade intelectual cedida de pleno direito e por prazo indeterminado ao </w:t>
      </w:r>
      <w:r w:rsidR="004B0E9B">
        <w:t>Programa de Pós-Graduação em Geografia</w:t>
      </w:r>
      <w:r w:rsidRPr="00166B2C">
        <w:t xml:space="preserve">, não cabendo ao </w:t>
      </w:r>
      <w:r w:rsidR="004B0E9B">
        <w:t>PPGEO</w:t>
      </w:r>
      <w:r w:rsidRPr="00166B2C">
        <w:t xml:space="preserve"> e/ou </w:t>
      </w:r>
      <w:r w:rsidR="00815F59">
        <w:t>à</w:t>
      </w:r>
      <w:r w:rsidRPr="00166B2C">
        <w:t xml:space="preserve"> Universidade Federal de Viçosa (UFV) quaisquer ônus sobre seu uso, pagamento de cachês, direitos autorais e outros pagamentos/ressarcimentos que venham a ser reivindicados pelos participantes do concurso, inclusive sendo-lhe permitido fazer adaptações</w:t>
      </w:r>
      <w:r w:rsidR="00D23C33">
        <w:t xml:space="preserve"> necessárias à </w:t>
      </w:r>
      <w:r w:rsidRPr="00166B2C">
        <w:t xml:space="preserve">sua adequação ao conceito e à imagem institucional e corporativa da Instituição e às exigências técnicas do </w:t>
      </w:r>
      <w:r w:rsidR="004B0E9B">
        <w:t>PPGEO</w:t>
      </w:r>
      <w:r w:rsidRPr="00166B2C">
        <w:t xml:space="preserve"> e da U</w:t>
      </w:r>
      <w:r w:rsidR="00B76BBA">
        <w:t>FV</w:t>
      </w:r>
      <w:r w:rsidRPr="00166B2C">
        <w:t>.</w:t>
      </w:r>
    </w:p>
    <w:p w14:paraId="399E590A" w14:textId="77777777" w:rsidR="00166B2C" w:rsidRPr="00166B2C" w:rsidRDefault="00166B2C" w:rsidP="00815F59">
      <w:pPr>
        <w:pStyle w:val="Default"/>
        <w:spacing w:after="240"/>
        <w:jc w:val="both"/>
      </w:pPr>
    </w:p>
    <w:p w14:paraId="0ACA996C" w14:textId="03E4CCD4" w:rsidR="00166B2C" w:rsidRPr="00166B2C" w:rsidRDefault="00166B2C" w:rsidP="00815F59">
      <w:pPr>
        <w:pStyle w:val="Default"/>
        <w:spacing w:after="240"/>
      </w:pPr>
      <w:r w:rsidRPr="00166B2C">
        <w:t>Participante</w:t>
      </w:r>
      <w:r w:rsidR="00815F59">
        <w:t xml:space="preserve"> </w:t>
      </w:r>
      <w:r w:rsidRPr="00166B2C">
        <w:t>(nome</w:t>
      </w:r>
      <w:r w:rsidR="00815F59">
        <w:t xml:space="preserve"> c</w:t>
      </w:r>
      <w:r w:rsidRPr="00166B2C">
        <w:t xml:space="preserve">ompleto): _____________________________________________ </w:t>
      </w:r>
    </w:p>
    <w:p w14:paraId="196C6DF9" w14:textId="1D849F6D" w:rsidR="00166B2C" w:rsidRPr="00166B2C" w:rsidRDefault="00166B2C" w:rsidP="00815F59">
      <w:pPr>
        <w:pStyle w:val="Default"/>
        <w:spacing w:after="240"/>
      </w:pPr>
      <w:r w:rsidRPr="00166B2C">
        <w:t>Data</w:t>
      </w:r>
      <w:r w:rsidR="00815F59">
        <w:t xml:space="preserve"> </w:t>
      </w:r>
      <w:r w:rsidRPr="00166B2C">
        <w:t>de nascimento: ____ /____ /____</w:t>
      </w:r>
      <w:r w:rsidR="00226F73">
        <w:t>__</w:t>
      </w:r>
      <w:r w:rsidRPr="00166B2C">
        <w:t>__ CPF: __________________________</w:t>
      </w:r>
      <w:r w:rsidR="00226F73">
        <w:t>___</w:t>
      </w:r>
      <w:r w:rsidRPr="00166B2C">
        <w:t xml:space="preserve">_  </w:t>
      </w:r>
    </w:p>
    <w:p w14:paraId="3F6822FD" w14:textId="1ACA0531" w:rsidR="00166B2C" w:rsidRPr="00166B2C" w:rsidRDefault="00166B2C" w:rsidP="00815F59">
      <w:pPr>
        <w:pStyle w:val="Default"/>
        <w:spacing w:after="240"/>
      </w:pPr>
      <w:r w:rsidRPr="00166B2C">
        <w:t>Endereço: __________________________________________________</w:t>
      </w:r>
      <w:r w:rsidR="00226F73">
        <w:t>_</w:t>
      </w:r>
      <w:r w:rsidRPr="00166B2C">
        <w:t xml:space="preserve">___________  </w:t>
      </w:r>
    </w:p>
    <w:p w14:paraId="191307DF" w14:textId="7A188C44" w:rsidR="00166B2C" w:rsidRPr="00166B2C" w:rsidRDefault="00166B2C" w:rsidP="00815F59">
      <w:pPr>
        <w:pStyle w:val="Default"/>
        <w:spacing w:after="240"/>
      </w:pPr>
      <w:r w:rsidRPr="00166B2C">
        <w:t>Número: ______ Complemento: ________</w:t>
      </w:r>
      <w:r w:rsidR="00226F73">
        <w:t>___</w:t>
      </w:r>
      <w:r w:rsidRPr="00166B2C">
        <w:t>_______ CEP: _________</w:t>
      </w:r>
      <w:r w:rsidR="00226F73">
        <w:t>___</w:t>
      </w:r>
      <w:r w:rsidRPr="00166B2C">
        <w:t xml:space="preserve">_________ </w:t>
      </w:r>
    </w:p>
    <w:p w14:paraId="0A21C630" w14:textId="4E2580C3" w:rsidR="00166B2C" w:rsidRPr="00166B2C" w:rsidRDefault="00166B2C" w:rsidP="00815F59">
      <w:pPr>
        <w:pStyle w:val="Default"/>
        <w:spacing w:after="240"/>
      </w:pPr>
      <w:r w:rsidRPr="00166B2C">
        <w:t xml:space="preserve">Cidade: _____________________________________ Estado: ____________________ </w:t>
      </w:r>
    </w:p>
    <w:p w14:paraId="4CBCE08D" w14:textId="4FDA106A" w:rsidR="00166B2C" w:rsidRPr="00166B2C" w:rsidRDefault="00166B2C" w:rsidP="00815F59">
      <w:pPr>
        <w:pStyle w:val="Default"/>
        <w:spacing w:after="240"/>
      </w:pPr>
      <w:r w:rsidRPr="00166B2C">
        <w:t>Telefones:</w:t>
      </w:r>
      <w:r w:rsidR="00226F73">
        <w:t xml:space="preserve"> </w:t>
      </w:r>
      <w:r w:rsidRPr="00166B2C">
        <w:t>(   ) ____________________</w:t>
      </w:r>
      <w:r w:rsidR="00226F73">
        <w:t>_</w:t>
      </w:r>
      <w:r w:rsidRPr="00166B2C">
        <w:t xml:space="preserve">_____ (    ) ____________________________ </w:t>
      </w:r>
    </w:p>
    <w:p w14:paraId="04FF5525" w14:textId="6F8402B5" w:rsidR="00166B2C" w:rsidRDefault="00166B2C" w:rsidP="00815F59">
      <w:pPr>
        <w:pStyle w:val="Default"/>
        <w:spacing w:after="240"/>
      </w:pPr>
      <w:r w:rsidRPr="00166B2C">
        <w:t>E-</w:t>
      </w:r>
      <w:r w:rsidR="00815F59">
        <w:t xml:space="preserve">mail: </w:t>
      </w:r>
      <w:r w:rsidRPr="00166B2C">
        <w:t>________________________________________________________</w:t>
      </w:r>
      <w:r w:rsidR="00226F73">
        <w:t>_</w:t>
      </w:r>
      <w:r w:rsidRPr="00166B2C">
        <w:t xml:space="preserve">_______  </w:t>
      </w:r>
    </w:p>
    <w:p w14:paraId="3668DE61" w14:textId="51F00262" w:rsidR="00B76BBA" w:rsidRPr="00166B2C" w:rsidRDefault="00B76BBA" w:rsidP="00815F59">
      <w:pPr>
        <w:pStyle w:val="Default"/>
        <w:spacing w:after="240"/>
      </w:pPr>
      <w:r>
        <w:t>Assinatura: _____________________________________________________________</w:t>
      </w:r>
    </w:p>
    <w:p w14:paraId="527230B3" w14:textId="77777777" w:rsidR="00166B2C" w:rsidRPr="00166B2C" w:rsidRDefault="00166B2C" w:rsidP="00166B2C">
      <w:pPr>
        <w:pStyle w:val="Default"/>
        <w:spacing w:after="240"/>
        <w:jc w:val="both"/>
      </w:pPr>
      <w:r w:rsidRPr="00166B2C">
        <w:t xml:space="preserve"> </w:t>
      </w:r>
    </w:p>
    <w:p w14:paraId="01C32F14" w14:textId="73BB4707" w:rsidR="00166B2C" w:rsidRDefault="00166B2C" w:rsidP="00166B2C">
      <w:pPr>
        <w:pStyle w:val="Default"/>
        <w:spacing w:after="240"/>
        <w:jc w:val="both"/>
      </w:pPr>
    </w:p>
    <w:p w14:paraId="72A0C16A" w14:textId="1C28F2AD" w:rsidR="00C6361E" w:rsidRDefault="00C6361E" w:rsidP="00166B2C">
      <w:pPr>
        <w:pStyle w:val="Default"/>
        <w:spacing w:after="240"/>
        <w:jc w:val="both"/>
      </w:pPr>
    </w:p>
    <w:p w14:paraId="69F2915D" w14:textId="19BF97AC" w:rsidR="00C6361E" w:rsidRDefault="00C6361E" w:rsidP="00166B2C">
      <w:pPr>
        <w:pStyle w:val="Default"/>
        <w:spacing w:after="240"/>
        <w:jc w:val="both"/>
      </w:pPr>
    </w:p>
    <w:p w14:paraId="662A50C3" w14:textId="00693A49" w:rsidR="00C6361E" w:rsidRDefault="00C6361E" w:rsidP="00166B2C">
      <w:pPr>
        <w:pStyle w:val="Default"/>
        <w:spacing w:after="240"/>
        <w:jc w:val="both"/>
      </w:pPr>
    </w:p>
    <w:p w14:paraId="5FEDB625" w14:textId="3D71890D" w:rsidR="00C6361E" w:rsidRDefault="00C6361E" w:rsidP="00166B2C">
      <w:pPr>
        <w:pStyle w:val="Default"/>
        <w:spacing w:after="240"/>
        <w:jc w:val="both"/>
      </w:pPr>
    </w:p>
    <w:p w14:paraId="47A39742" w14:textId="69EE8927" w:rsidR="00C6361E" w:rsidRDefault="00C6361E" w:rsidP="00166B2C">
      <w:pPr>
        <w:pStyle w:val="Default"/>
        <w:spacing w:after="240"/>
        <w:jc w:val="both"/>
      </w:pPr>
    </w:p>
    <w:p w14:paraId="7F1096A0" w14:textId="3A6F62D3" w:rsidR="00C6361E" w:rsidRDefault="00C6361E" w:rsidP="00166B2C">
      <w:pPr>
        <w:pStyle w:val="Default"/>
        <w:spacing w:after="240"/>
        <w:jc w:val="both"/>
      </w:pPr>
    </w:p>
    <w:p w14:paraId="1EB45F31" w14:textId="60ED1727" w:rsidR="00A714EC" w:rsidRDefault="00166B2C" w:rsidP="00166B2C">
      <w:pPr>
        <w:rPr>
          <w:rFonts w:ascii="Times New Roman" w:hAnsi="Times New Roman"/>
          <w:sz w:val="24"/>
          <w:szCs w:val="24"/>
        </w:rPr>
      </w:pPr>
      <w:r w:rsidRPr="00166B2C">
        <w:rPr>
          <w:rFonts w:ascii="Times New Roman" w:hAnsi="Times New Roman"/>
          <w:sz w:val="24"/>
          <w:szCs w:val="24"/>
        </w:rPr>
        <w:t>INSCRIÇÃO No. __________ (a ser atribuído pela organização)</w:t>
      </w:r>
    </w:p>
    <w:p w14:paraId="57F823DA" w14:textId="77777777" w:rsidR="00C6361E" w:rsidRDefault="00C6361E" w:rsidP="00166B2C">
      <w:pPr>
        <w:rPr>
          <w:rFonts w:ascii="Times New Roman" w:hAnsi="Times New Roman"/>
          <w:sz w:val="24"/>
          <w:szCs w:val="24"/>
        </w:rPr>
      </w:pPr>
    </w:p>
    <w:p w14:paraId="1D785580" w14:textId="77777777" w:rsidR="00FD40C7" w:rsidRDefault="00FD40C7" w:rsidP="00166B2C">
      <w:pPr>
        <w:rPr>
          <w:rFonts w:ascii="Times New Roman" w:hAnsi="Times New Roman"/>
          <w:sz w:val="24"/>
          <w:szCs w:val="24"/>
        </w:rPr>
      </w:pPr>
    </w:p>
    <w:p w14:paraId="32B9DA3E" w14:textId="77777777" w:rsidR="00226F73" w:rsidRPr="00226F73" w:rsidRDefault="00226F73" w:rsidP="00226F73">
      <w:pPr>
        <w:pStyle w:val="Default"/>
        <w:jc w:val="center"/>
        <w:rPr>
          <w:b/>
          <w:bCs/>
        </w:rPr>
      </w:pPr>
      <w:r w:rsidRPr="00226F73">
        <w:rPr>
          <w:b/>
          <w:bCs/>
        </w:rPr>
        <w:lastRenderedPageBreak/>
        <w:t>ANEXO II</w:t>
      </w:r>
    </w:p>
    <w:p w14:paraId="1EF64030" w14:textId="1BC32545" w:rsidR="00226F73" w:rsidRDefault="00226F73" w:rsidP="002705F2">
      <w:pPr>
        <w:pStyle w:val="Default"/>
        <w:jc w:val="center"/>
        <w:rPr>
          <w:b/>
          <w:bCs/>
        </w:rPr>
      </w:pPr>
    </w:p>
    <w:p w14:paraId="2879922C" w14:textId="5AE96E1C" w:rsidR="00C6361E" w:rsidRDefault="00C6361E" w:rsidP="002705F2">
      <w:pPr>
        <w:pStyle w:val="Default"/>
        <w:jc w:val="center"/>
        <w:rPr>
          <w:b/>
          <w:bCs/>
        </w:rPr>
      </w:pPr>
    </w:p>
    <w:p w14:paraId="483216FE" w14:textId="77777777" w:rsidR="00C6361E" w:rsidRPr="00226F73" w:rsidRDefault="00C6361E" w:rsidP="002705F2">
      <w:pPr>
        <w:pStyle w:val="Default"/>
        <w:jc w:val="center"/>
        <w:rPr>
          <w:b/>
          <w:bCs/>
        </w:rPr>
      </w:pPr>
    </w:p>
    <w:p w14:paraId="680925BC" w14:textId="77777777" w:rsidR="00226F73" w:rsidRPr="00226F73" w:rsidRDefault="00226F73" w:rsidP="00226F73">
      <w:pPr>
        <w:pStyle w:val="Default"/>
        <w:jc w:val="center"/>
        <w:rPr>
          <w:b/>
          <w:bCs/>
        </w:rPr>
      </w:pPr>
      <w:r w:rsidRPr="00226F73">
        <w:rPr>
          <w:b/>
          <w:bCs/>
        </w:rPr>
        <w:t>PROPOSTA DE LOGOTIPO OU LOGOMARCA</w:t>
      </w:r>
    </w:p>
    <w:p w14:paraId="41F99542" w14:textId="77777777" w:rsidR="00226F73" w:rsidRPr="00226F73" w:rsidRDefault="00226F73" w:rsidP="00226F73">
      <w:pPr>
        <w:pStyle w:val="Default"/>
        <w:jc w:val="center"/>
        <w:rPr>
          <w:b/>
          <w:bCs/>
        </w:rPr>
      </w:pPr>
      <w:r w:rsidRPr="00226F73">
        <w:rPr>
          <w:b/>
          <w:bCs/>
        </w:rPr>
        <w:t>Inserir imagem</w:t>
      </w:r>
    </w:p>
    <w:p w14:paraId="1EDFD766" w14:textId="77777777" w:rsidR="00226F73" w:rsidRDefault="00226F73" w:rsidP="00226F73">
      <w:pPr>
        <w:pStyle w:val="Default"/>
        <w:jc w:val="both"/>
        <w:rPr>
          <w:b/>
          <w:bCs/>
          <w:sz w:val="23"/>
          <w:szCs w:val="23"/>
        </w:rPr>
      </w:pPr>
      <w:r w:rsidRPr="00BB65DE">
        <w:rPr>
          <w:b/>
          <w:bCs/>
          <w:sz w:val="23"/>
          <w:szCs w:val="23"/>
        </w:rPr>
        <w:t xml:space="preserve"> </w:t>
      </w:r>
    </w:p>
    <w:p w14:paraId="0C573668" w14:textId="77777777" w:rsidR="00226F73" w:rsidRDefault="00226F73" w:rsidP="00226F73">
      <w:pPr>
        <w:pStyle w:val="Default"/>
        <w:jc w:val="both"/>
        <w:rPr>
          <w:b/>
          <w:bCs/>
          <w:sz w:val="23"/>
          <w:szCs w:val="23"/>
        </w:rPr>
      </w:pPr>
    </w:p>
    <w:tbl>
      <w:tblPr>
        <w:tblStyle w:val="TableGrid"/>
        <w:tblW w:w="9074" w:type="dxa"/>
        <w:tblLook w:val="04A0" w:firstRow="1" w:lastRow="0" w:firstColumn="1" w:lastColumn="0" w:noHBand="0" w:noVBand="1"/>
      </w:tblPr>
      <w:tblGrid>
        <w:gridCol w:w="9074"/>
      </w:tblGrid>
      <w:tr w:rsidR="00226F73" w14:paraId="025FD99D" w14:textId="77777777" w:rsidTr="00765F65">
        <w:trPr>
          <w:trHeight w:val="10573"/>
        </w:trPr>
        <w:tc>
          <w:tcPr>
            <w:tcW w:w="9074" w:type="dxa"/>
          </w:tcPr>
          <w:p w14:paraId="08CED8CD" w14:textId="77777777" w:rsidR="00226F73" w:rsidRDefault="00226F73" w:rsidP="00765F65">
            <w:pPr>
              <w:pStyle w:val="Default"/>
              <w:jc w:val="both"/>
              <w:rPr>
                <w:b/>
                <w:bCs/>
                <w:sz w:val="23"/>
                <w:szCs w:val="23"/>
              </w:rPr>
            </w:pPr>
          </w:p>
        </w:tc>
      </w:tr>
    </w:tbl>
    <w:p w14:paraId="322C04CC" w14:textId="77777777" w:rsidR="00226F73" w:rsidRPr="00BB65DE" w:rsidRDefault="00226F73" w:rsidP="00226F73">
      <w:pPr>
        <w:pStyle w:val="Default"/>
        <w:jc w:val="both"/>
        <w:rPr>
          <w:b/>
          <w:bCs/>
          <w:sz w:val="23"/>
          <w:szCs w:val="23"/>
        </w:rPr>
      </w:pPr>
    </w:p>
    <w:p w14:paraId="0174F299" w14:textId="77777777" w:rsidR="00E24C7E" w:rsidRDefault="00E24C7E" w:rsidP="00226F73">
      <w:pPr>
        <w:rPr>
          <w:rFonts w:ascii="Times New Roman" w:hAnsi="Times New Roman"/>
          <w:sz w:val="24"/>
          <w:szCs w:val="24"/>
        </w:rPr>
      </w:pPr>
    </w:p>
    <w:p w14:paraId="6EA45E12" w14:textId="37F65DB0" w:rsidR="00C6361E" w:rsidRDefault="00226F73" w:rsidP="00226F73">
      <w:pPr>
        <w:rPr>
          <w:rFonts w:ascii="Times New Roman" w:hAnsi="Times New Roman"/>
          <w:sz w:val="24"/>
          <w:szCs w:val="24"/>
        </w:rPr>
      </w:pPr>
      <w:r w:rsidRPr="00C6361E">
        <w:rPr>
          <w:rFonts w:ascii="Times New Roman" w:hAnsi="Times New Roman"/>
          <w:sz w:val="24"/>
          <w:szCs w:val="24"/>
        </w:rPr>
        <w:t>INSCRIÇÃO No. __________ (a ser atribuído pela organização)</w:t>
      </w:r>
      <w:r w:rsidR="00C6361E">
        <w:rPr>
          <w:rFonts w:ascii="Times New Roman" w:hAnsi="Times New Roman"/>
          <w:sz w:val="24"/>
          <w:szCs w:val="24"/>
        </w:rPr>
        <w:br w:type="page"/>
      </w:r>
    </w:p>
    <w:p w14:paraId="55923AEC" w14:textId="77777777" w:rsidR="00C6361E" w:rsidRDefault="00C6361E" w:rsidP="00226F73">
      <w:pPr>
        <w:rPr>
          <w:rFonts w:ascii="Times New Roman" w:hAnsi="Times New Roman"/>
          <w:sz w:val="24"/>
          <w:szCs w:val="24"/>
        </w:rPr>
        <w:sectPr w:rsidR="00C6361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B5A42C4" w14:textId="0788B63C" w:rsidR="00C6361E" w:rsidRDefault="00C6361E" w:rsidP="002705F2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6361E">
        <w:rPr>
          <w:rFonts w:ascii="Times New Roman" w:hAnsi="Times New Roman"/>
          <w:b/>
          <w:sz w:val="24"/>
          <w:szCs w:val="24"/>
        </w:rPr>
        <w:lastRenderedPageBreak/>
        <w:t>ANEXO III</w:t>
      </w:r>
    </w:p>
    <w:p w14:paraId="22C3DBB6" w14:textId="77777777" w:rsidR="002705F2" w:rsidRDefault="002705F2" w:rsidP="002705F2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4FA0F58" w14:textId="1323BF76" w:rsidR="00C6361E" w:rsidRPr="00C6361E" w:rsidRDefault="00C6361E" w:rsidP="002705F2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6361E">
        <w:rPr>
          <w:rFonts w:ascii="Times New Roman" w:hAnsi="Times New Roman"/>
          <w:b/>
          <w:sz w:val="24"/>
          <w:szCs w:val="24"/>
        </w:rPr>
        <w:t>Descrição da Intenção Criativa da Proposta</w:t>
      </w:r>
    </w:p>
    <w:p w14:paraId="782B7BE8" w14:textId="77777777" w:rsidR="00C6361E" w:rsidRPr="004B0E9B" w:rsidRDefault="00C6361E" w:rsidP="00C6361E">
      <w:pPr>
        <w:pStyle w:val="Default"/>
        <w:jc w:val="center"/>
        <w:rPr>
          <w:rFonts w:ascii="BrowalliaUPC" w:hAnsi="BrowalliaUPC" w:cs="BrowalliaUPC"/>
          <w:b/>
          <w:bCs/>
          <w:color w:val="222222"/>
          <w:sz w:val="34"/>
          <w:szCs w:val="20"/>
          <w:u w:val="single"/>
          <w:shd w:val="clear" w:color="auto" w:fill="FFFFFF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6361E" w14:paraId="61BBB2A3" w14:textId="77777777" w:rsidTr="002705F2">
        <w:trPr>
          <w:trHeight w:val="9040"/>
        </w:trPr>
        <w:tc>
          <w:tcPr>
            <w:tcW w:w="9067" w:type="dxa"/>
          </w:tcPr>
          <w:p w14:paraId="373D646D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494267DD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139760F4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316F380C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12C6022C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514E1558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3B95B61F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7978A557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246BF1E5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5C2B9842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0F7D136A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4C5E9183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63013DC8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41AC10C6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010C6416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53683F89" w14:textId="77777777" w:rsidR="00C6361E" w:rsidRPr="004B0E9B" w:rsidRDefault="00C6361E" w:rsidP="00765F65">
            <w:pPr>
              <w:pStyle w:val="Default"/>
              <w:jc w:val="center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  <w:p w14:paraId="615A56AA" w14:textId="77777777" w:rsidR="00C6361E" w:rsidRPr="004B0E9B" w:rsidRDefault="00C6361E" w:rsidP="00765F65">
            <w:pPr>
              <w:pStyle w:val="Default"/>
              <w:rPr>
                <w:rFonts w:ascii="BrowalliaUPC" w:hAnsi="BrowalliaUPC" w:cs="BrowalliaUPC"/>
                <w:b/>
                <w:bCs/>
                <w:color w:val="222222"/>
                <w:sz w:val="34"/>
                <w:szCs w:val="20"/>
                <w:u w:val="single"/>
                <w:shd w:val="clear" w:color="auto" w:fill="FFFFFF"/>
              </w:rPr>
            </w:pPr>
          </w:p>
        </w:tc>
      </w:tr>
    </w:tbl>
    <w:p w14:paraId="78C11338" w14:textId="28236454" w:rsidR="00C6361E" w:rsidRPr="004B0E9B" w:rsidRDefault="00C6361E" w:rsidP="00C6361E">
      <w:pPr>
        <w:pStyle w:val="Default"/>
        <w:jc w:val="center"/>
        <w:rPr>
          <w:rFonts w:ascii="BrowalliaUPC" w:hAnsi="BrowalliaUPC" w:cs="BrowalliaUPC"/>
          <w:b/>
          <w:bCs/>
          <w:color w:val="222222"/>
          <w:sz w:val="34"/>
          <w:szCs w:val="20"/>
          <w:u w:val="single"/>
          <w:shd w:val="clear" w:color="auto" w:fill="FFFFFF"/>
        </w:rPr>
      </w:pPr>
    </w:p>
    <w:p w14:paraId="702DBFB8" w14:textId="77777777" w:rsidR="002705F2" w:rsidRPr="004B0E9B" w:rsidRDefault="002705F2" w:rsidP="00C6361E">
      <w:pPr>
        <w:pStyle w:val="Default"/>
        <w:jc w:val="center"/>
        <w:rPr>
          <w:rFonts w:ascii="BrowalliaUPC" w:hAnsi="BrowalliaUPC" w:cs="BrowalliaUPC"/>
          <w:b/>
          <w:bCs/>
          <w:color w:val="222222"/>
          <w:sz w:val="34"/>
          <w:szCs w:val="20"/>
          <w:u w:val="single"/>
          <w:shd w:val="clear" w:color="auto" w:fill="FFFFFF"/>
        </w:rPr>
      </w:pPr>
    </w:p>
    <w:p w14:paraId="367BA2B0" w14:textId="77777777" w:rsidR="002705F2" w:rsidRPr="004B0E9B" w:rsidRDefault="002705F2" w:rsidP="00C6361E">
      <w:pPr>
        <w:pStyle w:val="Default"/>
        <w:jc w:val="center"/>
        <w:rPr>
          <w:rFonts w:ascii="BrowalliaUPC" w:hAnsi="BrowalliaUPC" w:cs="BrowalliaUPC"/>
          <w:b/>
          <w:bCs/>
          <w:color w:val="222222"/>
          <w:sz w:val="34"/>
          <w:szCs w:val="20"/>
          <w:u w:val="single"/>
          <w:shd w:val="clear" w:color="auto" w:fill="FFFFFF"/>
        </w:rPr>
      </w:pPr>
    </w:p>
    <w:p w14:paraId="28EDA6CB" w14:textId="561DCF25" w:rsidR="00226F73" w:rsidRDefault="00C6361E" w:rsidP="00AA494D">
      <w:pPr>
        <w:pStyle w:val="Default"/>
        <w:spacing w:after="240"/>
        <w:jc w:val="both"/>
      </w:pPr>
      <w:r w:rsidRPr="00C6361E">
        <w:t xml:space="preserve">INSCRIÇÃO No. __________ (a ser atribuído pela organização) </w:t>
      </w:r>
    </w:p>
    <w:p w14:paraId="60A8CB70" w14:textId="77777777" w:rsidR="00C6361E" w:rsidRDefault="00C6361E" w:rsidP="00226F73">
      <w:pPr>
        <w:rPr>
          <w:rFonts w:ascii="Times New Roman" w:hAnsi="Times New Roman"/>
          <w:sz w:val="24"/>
          <w:szCs w:val="24"/>
        </w:rPr>
      </w:pPr>
    </w:p>
    <w:p w14:paraId="3541FF87" w14:textId="77777777" w:rsidR="00C6361E" w:rsidRPr="00C6361E" w:rsidRDefault="00C6361E" w:rsidP="00226F73">
      <w:pPr>
        <w:rPr>
          <w:rFonts w:ascii="Times New Roman" w:hAnsi="Times New Roman"/>
          <w:sz w:val="24"/>
          <w:szCs w:val="24"/>
        </w:rPr>
      </w:pPr>
    </w:p>
    <w:sectPr w:rsidR="00C6361E" w:rsidRPr="00C6361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99791" w14:textId="77777777" w:rsidR="00AE7C43" w:rsidRDefault="00AE7C43" w:rsidP="00226F73">
      <w:pPr>
        <w:spacing w:after="0" w:line="240" w:lineRule="auto"/>
      </w:pPr>
      <w:r>
        <w:separator/>
      </w:r>
    </w:p>
  </w:endnote>
  <w:endnote w:type="continuationSeparator" w:id="0">
    <w:p w14:paraId="50E4C10F" w14:textId="77777777" w:rsidR="00AE7C43" w:rsidRDefault="00AE7C43" w:rsidP="00226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UPC">
    <w:altName w:val="BrowalliaUPC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1C259" w14:textId="77777777" w:rsidR="00AE7C43" w:rsidRDefault="00AE7C43" w:rsidP="00226F73">
      <w:pPr>
        <w:spacing w:after="0" w:line="240" w:lineRule="auto"/>
      </w:pPr>
      <w:r>
        <w:separator/>
      </w:r>
    </w:p>
  </w:footnote>
  <w:footnote w:type="continuationSeparator" w:id="0">
    <w:p w14:paraId="21BC9147" w14:textId="77777777" w:rsidR="00AE7C43" w:rsidRDefault="00AE7C43" w:rsidP="00226F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sLAwMzY1NjA3MTZX0lEKTi0uzszPAykwrAUAqiRxtSwAAAA="/>
  </w:docVars>
  <w:rsids>
    <w:rsidRoot w:val="00166B2C"/>
    <w:rsid w:val="00166B2C"/>
    <w:rsid w:val="00226F73"/>
    <w:rsid w:val="002705F2"/>
    <w:rsid w:val="004B0E9B"/>
    <w:rsid w:val="00815F59"/>
    <w:rsid w:val="008877E5"/>
    <w:rsid w:val="00A714EC"/>
    <w:rsid w:val="00AA494D"/>
    <w:rsid w:val="00AE7C43"/>
    <w:rsid w:val="00B76BBA"/>
    <w:rsid w:val="00C6361E"/>
    <w:rsid w:val="00D23C33"/>
    <w:rsid w:val="00E24C7E"/>
    <w:rsid w:val="00FD40C7"/>
    <w:rsid w:val="00FF3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13F50"/>
  <w15:chartTrackingRefBased/>
  <w15:docId w15:val="{96A2FB0C-1652-4F33-AE1F-905B99455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B2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66B2C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pt-BR"/>
    </w:rPr>
  </w:style>
  <w:style w:type="table" w:styleId="TableGrid">
    <w:name w:val="Table Grid"/>
    <w:basedOn w:val="TableNormal"/>
    <w:uiPriority w:val="39"/>
    <w:rsid w:val="00226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6F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F7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26F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F7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Barros</dc:creator>
  <cp:keywords/>
  <dc:description/>
  <cp:lastModifiedBy>JJ Lelis</cp:lastModifiedBy>
  <cp:revision>11</cp:revision>
  <dcterms:created xsi:type="dcterms:W3CDTF">2020-04-16T20:51:00Z</dcterms:created>
  <dcterms:modified xsi:type="dcterms:W3CDTF">2021-08-22T12:28:00Z</dcterms:modified>
</cp:coreProperties>
</file>